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845A6" w14:textId="29AAF2D3" w:rsidR="00B8662A" w:rsidRPr="003E576E" w:rsidRDefault="00EE0A49" w:rsidP="00B8662A">
      <w:pPr>
        <w:tabs>
          <w:tab w:val="center" w:pos="5245"/>
        </w:tabs>
        <w:spacing w:line="300" w:lineRule="atLeast"/>
        <w:ind w:left="1701"/>
        <w:jc w:val="both"/>
        <w:rPr>
          <w:sz w:val="32"/>
          <w:szCs w:val="32"/>
          <w:lang w:val="id-ID"/>
        </w:rPr>
      </w:pPr>
      <w:r w:rsidRPr="003E576E">
        <w:rPr>
          <w:lang w:val="id-ID"/>
        </w:rPr>
        <w:drawing>
          <wp:anchor distT="0" distB="0" distL="114300" distR="114300" simplePos="0" relativeHeight="251657728" behindDoc="1" locked="0" layoutInCell="1" allowOverlap="1" wp14:anchorId="3C25A36F" wp14:editId="0684A497">
            <wp:simplePos x="0" y="0"/>
            <wp:positionH relativeFrom="column">
              <wp:posOffset>-195580</wp:posOffset>
            </wp:positionH>
            <wp:positionV relativeFrom="paragraph">
              <wp:posOffset>69215</wp:posOffset>
            </wp:positionV>
            <wp:extent cx="1202055" cy="1216025"/>
            <wp:effectExtent l="0" t="0" r="0" b="0"/>
            <wp:wrapNone/>
            <wp:docPr id="6" name="Picture 2" descr="C:\Users\PMAPC-03\Desktop\logo unu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MAPC-03\Desktop\logo unud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2055" cy="121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662A" w:rsidRPr="003E576E">
        <w:rPr>
          <w:sz w:val="32"/>
          <w:szCs w:val="32"/>
          <w:lang w:val="id-ID"/>
        </w:rPr>
        <w:t>KEMENTERIAN PENDIDIKAN, KEBUDAYAAN,</w:t>
      </w:r>
    </w:p>
    <w:p w14:paraId="3A64CE11" w14:textId="3E6F606B" w:rsidR="00B8662A" w:rsidRPr="003E576E" w:rsidRDefault="00B8662A" w:rsidP="00EE0A49">
      <w:pPr>
        <w:tabs>
          <w:tab w:val="center" w:pos="5245"/>
        </w:tabs>
        <w:spacing w:line="300" w:lineRule="atLeast"/>
        <w:ind w:left="1701"/>
        <w:jc w:val="center"/>
        <w:rPr>
          <w:sz w:val="32"/>
          <w:szCs w:val="32"/>
          <w:lang w:val="id-ID"/>
        </w:rPr>
      </w:pPr>
      <w:r w:rsidRPr="003E576E">
        <w:rPr>
          <w:sz w:val="32"/>
          <w:szCs w:val="32"/>
          <w:lang w:val="id-ID"/>
        </w:rPr>
        <w:t>RISET DAN TEKNOLOGI</w:t>
      </w:r>
    </w:p>
    <w:p w14:paraId="48423712" w14:textId="77777777" w:rsidR="00B8662A" w:rsidRPr="003E576E" w:rsidRDefault="00B8662A" w:rsidP="00EE0A49">
      <w:pPr>
        <w:tabs>
          <w:tab w:val="center" w:pos="5245"/>
        </w:tabs>
        <w:spacing w:line="300" w:lineRule="atLeast"/>
        <w:ind w:left="1701"/>
        <w:jc w:val="both"/>
        <w:rPr>
          <w:sz w:val="28"/>
          <w:szCs w:val="28"/>
          <w:lang w:val="id-ID"/>
        </w:rPr>
      </w:pPr>
      <w:r w:rsidRPr="003E576E">
        <w:rPr>
          <w:sz w:val="22"/>
          <w:szCs w:val="22"/>
          <w:lang w:val="id-ID"/>
        </w:rPr>
        <w:tab/>
      </w:r>
      <w:r w:rsidRPr="003E576E">
        <w:rPr>
          <w:sz w:val="28"/>
          <w:szCs w:val="28"/>
          <w:lang w:val="id-ID"/>
        </w:rPr>
        <w:t>UNIVERSITAS UDAYANA</w:t>
      </w:r>
    </w:p>
    <w:p w14:paraId="2F477FA9" w14:textId="77777777" w:rsidR="00B8662A" w:rsidRPr="003E576E" w:rsidRDefault="00B8662A" w:rsidP="00EE0A49">
      <w:pPr>
        <w:tabs>
          <w:tab w:val="center" w:pos="5245"/>
        </w:tabs>
        <w:spacing w:line="300" w:lineRule="atLeast"/>
        <w:ind w:left="1701"/>
        <w:jc w:val="both"/>
        <w:rPr>
          <w:sz w:val="28"/>
          <w:szCs w:val="28"/>
          <w:lang w:val="id-ID"/>
        </w:rPr>
      </w:pPr>
      <w:r w:rsidRPr="003E576E">
        <w:rPr>
          <w:sz w:val="28"/>
          <w:szCs w:val="28"/>
          <w:lang w:val="id-ID"/>
        </w:rPr>
        <w:tab/>
        <w:t>FAKULTAS TEKNIK</w:t>
      </w:r>
    </w:p>
    <w:p w14:paraId="64F9533B" w14:textId="77777777" w:rsidR="00B8662A" w:rsidRPr="003E576E" w:rsidRDefault="00B8662A" w:rsidP="00B8662A">
      <w:pPr>
        <w:tabs>
          <w:tab w:val="center" w:pos="5245"/>
        </w:tabs>
        <w:spacing w:line="300" w:lineRule="atLeast"/>
        <w:jc w:val="both"/>
        <w:rPr>
          <w:b/>
          <w:sz w:val="28"/>
          <w:szCs w:val="28"/>
          <w:lang w:val="id-ID"/>
        </w:rPr>
      </w:pPr>
      <w:r w:rsidRPr="003E576E">
        <w:rPr>
          <w:b/>
          <w:sz w:val="28"/>
          <w:szCs w:val="28"/>
          <w:lang w:val="id-ID"/>
        </w:rPr>
        <w:tab/>
        <w:t>PROGRAM STUDI MAGISTER ARSITEKTUR</w:t>
      </w:r>
    </w:p>
    <w:p w14:paraId="4BFADA4C" w14:textId="6489CF4F" w:rsidR="00B8662A" w:rsidRPr="003E576E" w:rsidRDefault="00B8662A" w:rsidP="003E576E">
      <w:pPr>
        <w:tabs>
          <w:tab w:val="center" w:pos="5245"/>
        </w:tabs>
        <w:spacing w:before="120" w:line="260" w:lineRule="atLeast"/>
        <w:ind w:left="1701"/>
        <w:jc w:val="both"/>
        <w:rPr>
          <w:sz w:val="22"/>
          <w:szCs w:val="22"/>
          <w:lang w:val="id-ID"/>
        </w:rPr>
      </w:pPr>
      <w:r w:rsidRPr="003E576E">
        <w:rPr>
          <w:sz w:val="22"/>
          <w:szCs w:val="22"/>
          <w:lang w:val="id-ID"/>
        </w:rPr>
        <w:t>Jalan P.B Sudirman Kampus FT Gedung C Ruang C1.1 Denpasar 80234 Bali</w:t>
      </w:r>
    </w:p>
    <w:p w14:paraId="7195639B" w14:textId="2343DE28" w:rsidR="00B8662A" w:rsidRPr="003E576E" w:rsidRDefault="00B8662A" w:rsidP="003E576E">
      <w:pPr>
        <w:tabs>
          <w:tab w:val="center" w:pos="5245"/>
        </w:tabs>
        <w:spacing w:line="260" w:lineRule="atLeast"/>
        <w:ind w:left="1701"/>
        <w:jc w:val="both"/>
        <w:rPr>
          <w:sz w:val="22"/>
          <w:szCs w:val="22"/>
          <w:lang w:val="id-ID"/>
        </w:rPr>
      </w:pPr>
      <w:r w:rsidRPr="003E576E">
        <w:rPr>
          <w:sz w:val="22"/>
          <w:szCs w:val="22"/>
          <w:lang w:val="id-ID"/>
        </w:rPr>
        <w:tab/>
        <w:t>Telepon/</w:t>
      </w:r>
      <w:r w:rsidR="00FE2389" w:rsidRPr="003E576E">
        <w:rPr>
          <w:sz w:val="22"/>
          <w:szCs w:val="22"/>
          <w:lang w:val="id-ID"/>
        </w:rPr>
        <w:t xml:space="preserve">WA: </w:t>
      </w:r>
      <w:r w:rsidRPr="003E576E">
        <w:rPr>
          <w:sz w:val="22"/>
          <w:szCs w:val="22"/>
          <w:lang w:val="id-ID"/>
        </w:rPr>
        <w:t>+6281916477444</w:t>
      </w:r>
    </w:p>
    <w:p w14:paraId="0B1B34E3" w14:textId="0A4731F0" w:rsidR="00B8662A" w:rsidRPr="003E576E" w:rsidRDefault="00973661" w:rsidP="003E576E">
      <w:pPr>
        <w:pBdr>
          <w:bottom w:val="single" w:sz="18" w:space="1" w:color="auto"/>
        </w:pBdr>
        <w:tabs>
          <w:tab w:val="center" w:pos="5245"/>
        </w:tabs>
        <w:spacing w:line="260" w:lineRule="atLeast"/>
        <w:ind w:left="-142"/>
        <w:jc w:val="center"/>
        <w:rPr>
          <w:sz w:val="22"/>
          <w:szCs w:val="22"/>
          <w:lang w:val="id-ID"/>
        </w:rPr>
      </w:pPr>
      <w:r w:rsidRPr="003E576E">
        <w:rPr>
          <w:sz w:val="22"/>
          <w:szCs w:val="22"/>
          <w:lang w:val="id-ID"/>
        </w:rPr>
        <w:t xml:space="preserve">                            </w:t>
      </w:r>
      <w:r w:rsidR="00B8662A" w:rsidRPr="003E576E">
        <w:rPr>
          <w:sz w:val="22"/>
          <w:szCs w:val="22"/>
          <w:lang w:val="id-ID"/>
        </w:rPr>
        <w:t xml:space="preserve">Email: </w:t>
      </w:r>
      <w:hyperlink r:id="rId7" w:history="1">
        <w:r w:rsidR="006D46F7" w:rsidRPr="003E576E">
          <w:rPr>
            <w:rStyle w:val="Hyperlink"/>
            <w:sz w:val="22"/>
            <w:szCs w:val="22"/>
            <w:lang w:val="id-ID"/>
          </w:rPr>
          <w:t>s2arsitektur@unud.ac.id</w:t>
        </w:r>
      </w:hyperlink>
      <w:r w:rsidR="00B8662A" w:rsidRPr="003E576E">
        <w:rPr>
          <w:sz w:val="22"/>
          <w:szCs w:val="22"/>
          <w:lang w:val="id-ID"/>
        </w:rPr>
        <w:t>; Website</w:t>
      </w:r>
      <w:r w:rsidR="00E1377B" w:rsidRPr="003E576E">
        <w:rPr>
          <w:sz w:val="22"/>
          <w:szCs w:val="22"/>
          <w:lang w:val="id-ID"/>
        </w:rPr>
        <w:t>:</w:t>
      </w:r>
      <w:r w:rsidR="00B8662A" w:rsidRPr="003E576E">
        <w:rPr>
          <w:sz w:val="22"/>
          <w:szCs w:val="22"/>
          <w:lang w:val="id-ID"/>
        </w:rPr>
        <w:t xml:space="preserve"> psmar.unud.ac.id</w:t>
      </w:r>
    </w:p>
    <w:p w14:paraId="4D18BEC2" w14:textId="374B72EA" w:rsidR="0086529B" w:rsidRPr="003E576E" w:rsidRDefault="0086529B" w:rsidP="003E576E">
      <w:pPr>
        <w:spacing w:before="240" w:line="300" w:lineRule="atLeast"/>
        <w:ind w:left="4321" w:firstLine="720"/>
        <w:jc w:val="both"/>
        <w:rPr>
          <w:lang w:val="id-ID"/>
        </w:rPr>
      </w:pPr>
      <w:r w:rsidRPr="003E576E">
        <w:rPr>
          <w:lang w:val="id-ID"/>
        </w:rPr>
        <w:t xml:space="preserve">Denpasar, </w:t>
      </w:r>
      <w:r w:rsidRPr="003E576E">
        <w:rPr>
          <w:sz w:val="18"/>
          <w:szCs w:val="18"/>
          <w:lang w:val="id-ID"/>
        </w:rPr>
        <w:t>……………………………...………………...</w:t>
      </w:r>
    </w:p>
    <w:p w14:paraId="53C6A448" w14:textId="391DF3A4" w:rsidR="001061B2" w:rsidRPr="003E576E" w:rsidRDefault="009E0F57" w:rsidP="00AE08E2">
      <w:pPr>
        <w:tabs>
          <w:tab w:val="left" w:pos="1080"/>
        </w:tabs>
        <w:spacing w:before="120" w:line="300" w:lineRule="atLeast"/>
        <w:jc w:val="both"/>
        <w:rPr>
          <w:lang w:val="id-ID"/>
        </w:rPr>
      </w:pPr>
      <w:r w:rsidRPr="003E576E">
        <w:rPr>
          <w:lang w:val="id-ID"/>
        </w:rPr>
        <w:t>Nomor</w:t>
      </w:r>
      <w:r w:rsidRPr="003E576E">
        <w:rPr>
          <w:lang w:val="id-ID"/>
        </w:rPr>
        <w:tab/>
        <w:t xml:space="preserve">: </w:t>
      </w:r>
    </w:p>
    <w:p w14:paraId="06994B41" w14:textId="77777777" w:rsidR="001061B2" w:rsidRPr="003E576E" w:rsidRDefault="00A65F80" w:rsidP="00B8662A">
      <w:pPr>
        <w:tabs>
          <w:tab w:val="left" w:pos="1080"/>
        </w:tabs>
        <w:spacing w:line="300" w:lineRule="atLeast"/>
        <w:jc w:val="both"/>
        <w:rPr>
          <w:lang w:val="id-ID"/>
        </w:rPr>
      </w:pPr>
      <w:r w:rsidRPr="003E576E">
        <w:rPr>
          <w:lang w:val="id-ID"/>
        </w:rPr>
        <w:t>Lampiran</w:t>
      </w:r>
      <w:r w:rsidRPr="003E576E">
        <w:rPr>
          <w:lang w:val="id-ID"/>
        </w:rPr>
        <w:tab/>
        <w:t xml:space="preserve">: </w:t>
      </w:r>
    </w:p>
    <w:p w14:paraId="41E8C212" w14:textId="16542941" w:rsidR="001061B2" w:rsidRPr="003E576E" w:rsidRDefault="00A65F80" w:rsidP="00B8662A">
      <w:pPr>
        <w:tabs>
          <w:tab w:val="left" w:pos="720"/>
          <w:tab w:val="left" w:pos="1080"/>
          <w:tab w:val="left" w:pos="1260"/>
        </w:tabs>
        <w:spacing w:line="300" w:lineRule="atLeast"/>
        <w:ind w:left="1260" w:hanging="1260"/>
        <w:jc w:val="both"/>
        <w:rPr>
          <w:lang w:val="id-ID"/>
        </w:rPr>
      </w:pPr>
      <w:r w:rsidRPr="003E576E">
        <w:rPr>
          <w:lang w:val="id-ID"/>
        </w:rPr>
        <w:t>Hal</w:t>
      </w:r>
      <w:r w:rsidRPr="003E576E">
        <w:rPr>
          <w:lang w:val="id-ID"/>
        </w:rPr>
        <w:tab/>
      </w:r>
      <w:r w:rsidRPr="003E576E">
        <w:rPr>
          <w:lang w:val="id-ID"/>
        </w:rPr>
        <w:tab/>
        <w:t xml:space="preserve">: </w:t>
      </w:r>
      <w:r w:rsidR="003E576E" w:rsidRPr="003E576E">
        <w:rPr>
          <w:lang w:val="id-ID"/>
        </w:rPr>
        <w:tab/>
      </w:r>
      <w:r w:rsidR="003B5E3F" w:rsidRPr="003E576E">
        <w:rPr>
          <w:lang w:val="id-ID"/>
        </w:rPr>
        <w:t xml:space="preserve">Permohonan </w:t>
      </w:r>
      <w:r w:rsidR="005C6005" w:rsidRPr="003E576E">
        <w:rPr>
          <w:lang w:val="id-ID"/>
        </w:rPr>
        <w:t>I</w:t>
      </w:r>
      <w:r w:rsidR="003B5E3F" w:rsidRPr="003E576E">
        <w:rPr>
          <w:lang w:val="id-ID"/>
        </w:rPr>
        <w:t xml:space="preserve">jin </w:t>
      </w:r>
      <w:r w:rsidR="00F93ADE" w:rsidRPr="003E576E">
        <w:rPr>
          <w:lang w:val="id-ID"/>
        </w:rPr>
        <w:t>Mencari Data</w:t>
      </w:r>
    </w:p>
    <w:p w14:paraId="196A14FE" w14:textId="77777777" w:rsidR="00A95E93" w:rsidRPr="003E576E" w:rsidRDefault="00A95E93" w:rsidP="00B8662A">
      <w:pPr>
        <w:spacing w:line="300" w:lineRule="atLeast"/>
        <w:jc w:val="both"/>
        <w:rPr>
          <w:lang w:val="id-ID"/>
        </w:rPr>
      </w:pPr>
    </w:p>
    <w:p w14:paraId="15B40FB2" w14:textId="77777777" w:rsidR="00B8662A" w:rsidRPr="003E576E" w:rsidRDefault="00B8662A" w:rsidP="00B8662A">
      <w:pPr>
        <w:tabs>
          <w:tab w:val="left" w:pos="1080"/>
        </w:tabs>
        <w:spacing w:line="300" w:lineRule="atLeast"/>
        <w:jc w:val="both"/>
        <w:rPr>
          <w:lang w:val="id-ID"/>
        </w:rPr>
      </w:pPr>
      <w:r w:rsidRPr="003E576E">
        <w:rPr>
          <w:lang w:val="id-ID"/>
        </w:rPr>
        <w:t>Kepada :</w:t>
      </w:r>
    </w:p>
    <w:p w14:paraId="37CAD4B7" w14:textId="77777777" w:rsidR="00B8662A" w:rsidRPr="003E576E" w:rsidRDefault="00B8662A" w:rsidP="00B8662A">
      <w:pPr>
        <w:tabs>
          <w:tab w:val="left" w:pos="1080"/>
        </w:tabs>
        <w:spacing w:line="300" w:lineRule="atLeast"/>
        <w:jc w:val="both"/>
        <w:rPr>
          <w:b/>
          <w:lang w:val="id-ID"/>
        </w:rPr>
      </w:pPr>
      <w:r w:rsidRPr="003E576E">
        <w:rPr>
          <w:lang w:val="id-ID"/>
        </w:rPr>
        <w:t xml:space="preserve">Yth. </w:t>
      </w:r>
      <w:r w:rsidRPr="003E576E">
        <w:rPr>
          <w:sz w:val="18"/>
          <w:szCs w:val="18"/>
          <w:lang w:val="id-ID"/>
        </w:rPr>
        <w:t>……………………….………………….</w:t>
      </w:r>
    </w:p>
    <w:p w14:paraId="7B4F3B08" w14:textId="77777777" w:rsidR="00B8662A" w:rsidRPr="003E576E" w:rsidRDefault="00B8662A" w:rsidP="00B8662A">
      <w:pPr>
        <w:tabs>
          <w:tab w:val="left" w:pos="1080"/>
        </w:tabs>
        <w:spacing w:before="120" w:line="300" w:lineRule="atLeast"/>
        <w:jc w:val="both"/>
        <w:rPr>
          <w:lang w:val="id-ID"/>
        </w:rPr>
      </w:pPr>
      <w:r w:rsidRPr="003E576E">
        <w:rPr>
          <w:lang w:val="id-ID"/>
        </w:rPr>
        <w:t xml:space="preserve">di- </w:t>
      </w:r>
      <w:r w:rsidRPr="003E576E">
        <w:rPr>
          <w:sz w:val="18"/>
          <w:szCs w:val="18"/>
          <w:lang w:val="id-ID"/>
        </w:rPr>
        <w:t>……………………….…………………….</w:t>
      </w:r>
    </w:p>
    <w:p w14:paraId="299897D8" w14:textId="77777777" w:rsidR="00B8662A" w:rsidRPr="003E576E" w:rsidRDefault="00B8662A" w:rsidP="00B8662A">
      <w:pPr>
        <w:tabs>
          <w:tab w:val="left" w:pos="720"/>
          <w:tab w:val="left" w:pos="1080"/>
          <w:tab w:val="left" w:pos="1260"/>
          <w:tab w:val="left" w:pos="2520"/>
          <w:tab w:val="left" w:pos="2700"/>
          <w:tab w:val="left" w:pos="3420"/>
        </w:tabs>
        <w:spacing w:line="300" w:lineRule="atLeast"/>
        <w:jc w:val="both"/>
        <w:rPr>
          <w:lang w:val="id-ID"/>
        </w:rPr>
      </w:pPr>
    </w:p>
    <w:p w14:paraId="5E060FB6" w14:textId="77777777" w:rsidR="004F7EB4" w:rsidRPr="003E576E" w:rsidRDefault="004F7EB4" w:rsidP="00B8662A">
      <w:pPr>
        <w:tabs>
          <w:tab w:val="left" w:pos="720"/>
          <w:tab w:val="left" w:pos="1080"/>
          <w:tab w:val="left" w:pos="1260"/>
          <w:tab w:val="left" w:pos="2520"/>
          <w:tab w:val="left" w:pos="2700"/>
          <w:tab w:val="left" w:pos="3420"/>
        </w:tabs>
        <w:spacing w:line="300" w:lineRule="atLeast"/>
        <w:jc w:val="both"/>
        <w:rPr>
          <w:lang w:val="id-ID"/>
        </w:rPr>
      </w:pPr>
      <w:r w:rsidRPr="003E576E">
        <w:rPr>
          <w:lang w:val="id-ID"/>
        </w:rPr>
        <w:t xml:space="preserve">Dengan hormat, </w:t>
      </w:r>
    </w:p>
    <w:p w14:paraId="29959595" w14:textId="17FA8A06" w:rsidR="00592430" w:rsidRPr="003E576E" w:rsidRDefault="00592430" w:rsidP="00AE08E2">
      <w:pPr>
        <w:spacing w:before="120" w:line="300" w:lineRule="atLeast"/>
        <w:jc w:val="both"/>
        <w:rPr>
          <w:lang w:val="id-ID"/>
        </w:rPr>
      </w:pPr>
      <w:r w:rsidRPr="003E576E">
        <w:rPr>
          <w:lang w:val="id-ID"/>
        </w:rPr>
        <w:t xml:space="preserve">Berkaitan dengan </w:t>
      </w:r>
      <w:r w:rsidR="0076203C" w:rsidRPr="003E576E">
        <w:rPr>
          <w:lang w:val="id-ID"/>
        </w:rPr>
        <w:t xml:space="preserve">kebutuhan penelitian </w:t>
      </w:r>
      <w:r w:rsidR="00B8662A" w:rsidRPr="003E576E">
        <w:rPr>
          <w:lang w:val="id-ID"/>
        </w:rPr>
        <w:t xml:space="preserve">......................................... </w:t>
      </w:r>
      <w:r w:rsidR="00673473" w:rsidRPr="003E576E">
        <w:rPr>
          <w:lang w:val="id-ID"/>
        </w:rPr>
        <w:t>p</w:t>
      </w:r>
      <w:r w:rsidR="009A74EB" w:rsidRPr="003E576E">
        <w:rPr>
          <w:lang w:val="id-ID"/>
        </w:rPr>
        <w:t xml:space="preserve">ada </w:t>
      </w:r>
      <w:r w:rsidRPr="003E576E">
        <w:rPr>
          <w:lang w:val="id-ID"/>
        </w:rPr>
        <w:t xml:space="preserve">Program </w:t>
      </w:r>
      <w:r w:rsidR="00B8662A" w:rsidRPr="003E576E">
        <w:rPr>
          <w:lang w:val="id-ID"/>
        </w:rPr>
        <w:t xml:space="preserve">Studi </w:t>
      </w:r>
      <w:r w:rsidRPr="003E576E">
        <w:rPr>
          <w:lang w:val="id-ID"/>
        </w:rPr>
        <w:t xml:space="preserve">Magister </w:t>
      </w:r>
      <w:r w:rsidR="00A557C5" w:rsidRPr="003E576E">
        <w:rPr>
          <w:lang w:val="id-ID"/>
        </w:rPr>
        <w:t xml:space="preserve">Arsitektur </w:t>
      </w:r>
      <w:r w:rsidR="00AE08E2" w:rsidRPr="003E576E">
        <w:rPr>
          <w:lang w:val="id-ID"/>
        </w:rPr>
        <w:t xml:space="preserve">Fakultas Teknik </w:t>
      </w:r>
      <w:r w:rsidR="001A1D75" w:rsidRPr="003E576E">
        <w:rPr>
          <w:lang w:val="id-ID"/>
        </w:rPr>
        <w:t xml:space="preserve">Universitas Udayana, </w:t>
      </w:r>
      <w:r w:rsidRPr="003E576E">
        <w:rPr>
          <w:lang w:val="id-ID"/>
        </w:rPr>
        <w:t>mahasiswa</w:t>
      </w:r>
      <w:r w:rsidR="00A557C5" w:rsidRPr="003E576E">
        <w:rPr>
          <w:lang w:val="id-ID"/>
        </w:rPr>
        <w:t xml:space="preserve"> </w:t>
      </w:r>
      <w:r w:rsidR="00673473" w:rsidRPr="003E576E">
        <w:rPr>
          <w:lang w:val="id-ID"/>
        </w:rPr>
        <w:t xml:space="preserve">kami </w:t>
      </w:r>
      <w:r w:rsidRPr="003E576E">
        <w:rPr>
          <w:lang w:val="id-ID"/>
        </w:rPr>
        <w:t>di bawah ini</w:t>
      </w:r>
      <w:r w:rsidR="00F93ADE" w:rsidRPr="003E576E">
        <w:rPr>
          <w:lang w:val="id-ID"/>
        </w:rPr>
        <w:t>:</w:t>
      </w:r>
    </w:p>
    <w:p w14:paraId="6A982E26" w14:textId="55EDF06C" w:rsidR="004C632D" w:rsidRPr="003E576E" w:rsidRDefault="004C632D" w:rsidP="00124FD1">
      <w:pPr>
        <w:spacing w:before="120" w:line="300" w:lineRule="atLeast"/>
        <w:jc w:val="both"/>
        <w:rPr>
          <w:lang w:val="id-ID"/>
        </w:rPr>
      </w:pPr>
      <w:r w:rsidRPr="003E576E">
        <w:rPr>
          <w:lang w:val="id-ID"/>
        </w:rPr>
        <w:t>Nama</w:t>
      </w:r>
      <w:r w:rsidRPr="003E576E">
        <w:rPr>
          <w:lang w:val="id-ID"/>
        </w:rPr>
        <w:tab/>
      </w:r>
      <w:r w:rsidRPr="003E576E">
        <w:rPr>
          <w:lang w:val="id-ID"/>
        </w:rPr>
        <w:tab/>
        <w:t xml:space="preserve">: </w:t>
      </w:r>
      <w:r w:rsidR="0086529B" w:rsidRPr="003E576E">
        <w:rPr>
          <w:sz w:val="18"/>
          <w:szCs w:val="18"/>
          <w:lang w:val="id-ID"/>
        </w:rPr>
        <w:t>……………………………….………………</w:t>
      </w:r>
    </w:p>
    <w:p w14:paraId="6B2F4A68" w14:textId="77777777" w:rsidR="00F93ADE" w:rsidRPr="003E576E" w:rsidRDefault="001D6370" w:rsidP="00B8662A">
      <w:pPr>
        <w:spacing w:line="300" w:lineRule="atLeast"/>
        <w:jc w:val="both"/>
        <w:rPr>
          <w:lang w:val="id-ID"/>
        </w:rPr>
      </w:pPr>
      <w:r w:rsidRPr="003E576E">
        <w:rPr>
          <w:lang w:val="id-ID"/>
        </w:rPr>
        <w:t>NIM</w:t>
      </w:r>
      <w:r w:rsidRPr="003E576E">
        <w:rPr>
          <w:lang w:val="id-ID"/>
        </w:rPr>
        <w:tab/>
      </w:r>
      <w:r w:rsidRPr="003E576E">
        <w:rPr>
          <w:lang w:val="id-ID"/>
        </w:rPr>
        <w:tab/>
        <w:t xml:space="preserve">: </w:t>
      </w:r>
      <w:r w:rsidR="00B8662A" w:rsidRPr="003E576E">
        <w:rPr>
          <w:sz w:val="18"/>
          <w:szCs w:val="18"/>
          <w:lang w:val="id-ID"/>
        </w:rPr>
        <w:t>……………………</w:t>
      </w:r>
      <w:r w:rsidR="00124FD1" w:rsidRPr="003E576E">
        <w:rPr>
          <w:sz w:val="18"/>
          <w:szCs w:val="18"/>
          <w:lang w:val="id-ID"/>
        </w:rPr>
        <w:t>………….</w:t>
      </w:r>
      <w:r w:rsidR="00B8662A" w:rsidRPr="003E576E">
        <w:rPr>
          <w:sz w:val="18"/>
          <w:szCs w:val="18"/>
          <w:lang w:val="id-ID"/>
        </w:rPr>
        <w:t>………………</w:t>
      </w:r>
    </w:p>
    <w:p w14:paraId="1046797C" w14:textId="77777777" w:rsidR="00633791" w:rsidRPr="003E576E" w:rsidRDefault="00F93ADE" w:rsidP="00B8662A">
      <w:pPr>
        <w:spacing w:line="300" w:lineRule="atLeast"/>
        <w:jc w:val="both"/>
        <w:rPr>
          <w:lang w:val="id-ID"/>
        </w:rPr>
      </w:pPr>
      <w:r w:rsidRPr="003E576E">
        <w:rPr>
          <w:lang w:val="id-ID"/>
        </w:rPr>
        <w:t>No.</w:t>
      </w:r>
      <w:r w:rsidR="00B8662A" w:rsidRPr="003E576E">
        <w:rPr>
          <w:lang w:val="id-ID"/>
        </w:rPr>
        <w:t>Telp/WA</w:t>
      </w:r>
      <w:r w:rsidRPr="003E576E">
        <w:rPr>
          <w:lang w:val="id-ID"/>
        </w:rPr>
        <w:tab/>
        <w:t xml:space="preserve">: </w:t>
      </w:r>
      <w:r w:rsidR="00B8662A" w:rsidRPr="003E576E">
        <w:rPr>
          <w:sz w:val="18"/>
          <w:szCs w:val="18"/>
          <w:lang w:val="id-ID"/>
        </w:rPr>
        <w:t>………………………</w:t>
      </w:r>
      <w:r w:rsidR="00124FD1" w:rsidRPr="003E576E">
        <w:rPr>
          <w:sz w:val="18"/>
          <w:szCs w:val="18"/>
          <w:lang w:val="id-ID"/>
        </w:rPr>
        <w:t>………….</w:t>
      </w:r>
      <w:r w:rsidR="00B8662A" w:rsidRPr="003E576E">
        <w:rPr>
          <w:sz w:val="18"/>
          <w:szCs w:val="18"/>
          <w:lang w:val="id-ID"/>
        </w:rPr>
        <w:t>……………</w:t>
      </w:r>
    </w:p>
    <w:p w14:paraId="7AAF4DB4" w14:textId="5D922CA6" w:rsidR="00520B67" w:rsidRPr="003E576E" w:rsidRDefault="00AE08E2" w:rsidP="00124FD1">
      <w:pPr>
        <w:tabs>
          <w:tab w:val="left" w:pos="720"/>
          <w:tab w:val="left" w:pos="1080"/>
          <w:tab w:val="left" w:pos="1260"/>
          <w:tab w:val="left" w:pos="2520"/>
          <w:tab w:val="left" w:pos="2700"/>
          <w:tab w:val="left" w:pos="3420"/>
        </w:tabs>
        <w:spacing w:before="120" w:line="300" w:lineRule="atLeast"/>
        <w:jc w:val="both"/>
        <w:rPr>
          <w:b/>
          <w:bCs/>
          <w:lang w:val="id-ID"/>
        </w:rPr>
      </w:pPr>
      <w:r w:rsidRPr="003E576E">
        <w:rPr>
          <w:lang w:val="id-ID"/>
        </w:rPr>
        <w:t>K</w:t>
      </w:r>
      <w:r w:rsidR="008C77C4" w:rsidRPr="003E576E">
        <w:rPr>
          <w:lang w:val="id-ID"/>
        </w:rPr>
        <w:t xml:space="preserve">ami mohon bantuan Bapak/Ibu </w:t>
      </w:r>
      <w:r w:rsidRPr="003E576E">
        <w:rPr>
          <w:lang w:val="id-ID"/>
        </w:rPr>
        <w:t xml:space="preserve">untuk </w:t>
      </w:r>
      <w:r w:rsidR="008C77C4" w:rsidRPr="003E576E">
        <w:rPr>
          <w:lang w:val="id-ID"/>
        </w:rPr>
        <w:t xml:space="preserve">mengijinkan </w:t>
      </w:r>
      <w:r w:rsidRPr="003E576E">
        <w:rPr>
          <w:lang w:val="id-ID"/>
        </w:rPr>
        <w:t xml:space="preserve">mahasiswa kami </w:t>
      </w:r>
      <w:r w:rsidR="009F3F77" w:rsidRPr="003E576E">
        <w:rPr>
          <w:lang w:val="id-ID"/>
        </w:rPr>
        <w:t xml:space="preserve">mencari </w:t>
      </w:r>
      <w:r w:rsidR="00596A5A" w:rsidRPr="003E576E">
        <w:rPr>
          <w:lang w:val="id-ID"/>
        </w:rPr>
        <w:t>data</w:t>
      </w:r>
      <w:r w:rsidR="0006470F" w:rsidRPr="003E576E">
        <w:rPr>
          <w:lang w:val="id-ID"/>
        </w:rPr>
        <w:t>:</w:t>
      </w:r>
    </w:p>
    <w:p w14:paraId="3244F36B" w14:textId="3B38A3D6" w:rsidR="00B8662A" w:rsidRPr="003E576E" w:rsidRDefault="00B8662A" w:rsidP="00B8662A">
      <w:pPr>
        <w:tabs>
          <w:tab w:val="left" w:pos="720"/>
          <w:tab w:val="left" w:pos="1080"/>
          <w:tab w:val="left" w:pos="1260"/>
          <w:tab w:val="left" w:pos="2520"/>
          <w:tab w:val="left" w:pos="2700"/>
          <w:tab w:val="left" w:pos="3420"/>
        </w:tabs>
        <w:spacing w:line="300" w:lineRule="atLeast"/>
        <w:jc w:val="both"/>
        <w:rPr>
          <w:lang w:val="id-ID"/>
        </w:rPr>
      </w:pPr>
    </w:p>
    <w:p w14:paraId="06F20B82" w14:textId="77777777" w:rsidR="0006470F" w:rsidRPr="003E576E" w:rsidRDefault="0006470F" w:rsidP="00B8662A">
      <w:pPr>
        <w:tabs>
          <w:tab w:val="left" w:pos="720"/>
          <w:tab w:val="left" w:pos="1080"/>
          <w:tab w:val="left" w:pos="1260"/>
          <w:tab w:val="left" w:pos="2520"/>
          <w:tab w:val="left" w:pos="2700"/>
          <w:tab w:val="left" w:pos="3420"/>
        </w:tabs>
        <w:spacing w:line="300" w:lineRule="atLeast"/>
        <w:jc w:val="both"/>
        <w:rPr>
          <w:lang w:val="id-ID"/>
        </w:rPr>
      </w:pPr>
    </w:p>
    <w:p w14:paraId="1A3B219F" w14:textId="77777777" w:rsidR="00B8662A" w:rsidRPr="003E576E" w:rsidRDefault="00B8662A" w:rsidP="00B8662A">
      <w:pPr>
        <w:tabs>
          <w:tab w:val="left" w:pos="720"/>
          <w:tab w:val="left" w:pos="1080"/>
          <w:tab w:val="left" w:pos="1260"/>
          <w:tab w:val="left" w:pos="2520"/>
          <w:tab w:val="left" w:pos="2700"/>
          <w:tab w:val="left" w:pos="3420"/>
        </w:tabs>
        <w:spacing w:line="300" w:lineRule="atLeast"/>
        <w:jc w:val="both"/>
        <w:rPr>
          <w:lang w:val="id-ID"/>
        </w:rPr>
      </w:pPr>
    </w:p>
    <w:p w14:paraId="69858AC1" w14:textId="15E2FD17" w:rsidR="00A623C5" w:rsidRPr="003E576E" w:rsidRDefault="00A623C5" w:rsidP="00B8662A">
      <w:pPr>
        <w:tabs>
          <w:tab w:val="left" w:pos="720"/>
          <w:tab w:val="left" w:pos="1080"/>
          <w:tab w:val="left" w:pos="1260"/>
          <w:tab w:val="left" w:pos="2520"/>
          <w:tab w:val="left" w:pos="2700"/>
          <w:tab w:val="left" w:pos="3420"/>
        </w:tabs>
        <w:spacing w:line="300" w:lineRule="atLeast"/>
        <w:jc w:val="both"/>
        <w:rPr>
          <w:lang w:val="id-ID"/>
        </w:rPr>
      </w:pPr>
      <w:r w:rsidRPr="003E576E">
        <w:rPr>
          <w:lang w:val="id-ID"/>
        </w:rPr>
        <w:t xml:space="preserve">Demikian </w:t>
      </w:r>
      <w:r w:rsidR="009F3F77" w:rsidRPr="003E576E">
        <w:rPr>
          <w:lang w:val="id-ID"/>
        </w:rPr>
        <w:t xml:space="preserve">surat </w:t>
      </w:r>
      <w:r w:rsidR="00AE08E2" w:rsidRPr="003E576E">
        <w:rPr>
          <w:lang w:val="id-ID"/>
        </w:rPr>
        <w:t xml:space="preserve">permohonan </w:t>
      </w:r>
      <w:r w:rsidR="009F3F77" w:rsidRPr="003E576E">
        <w:rPr>
          <w:lang w:val="id-ID"/>
        </w:rPr>
        <w:t xml:space="preserve">ini </w:t>
      </w:r>
      <w:r w:rsidRPr="003E576E">
        <w:rPr>
          <w:lang w:val="id-ID"/>
        </w:rPr>
        <w:t>disampaikan</w:t>
      </w:r>
      <w:r w:rsidR="00AE08E2" w:rsidRPr="003E576E">
        <w:rPr>
          <w:lang w:val="id-ID"/>
        </w:rPr>
        <w:t>. A</w:t>
      </w:r>
      <w:r w:rsidRPr="003E576E">
        <w:rPr>
          <w:lang w:val="id-ID"/>
        </w:rPr>
        <w:t>tas bantuan serta kerjasama yang baik</w:t>
      </w:r>
      <w:r w:rsidR="00AE08E2" w:rsidRPr="003E576E">
        <w:rPr>
          <w:lang w:val="id-ID"/>
        </w:rPr>
        <w:t>,</w:t>
      </w:r>
      <w:r w:rsidRPr="003E576E">
        <w:rPr>
          <w:lang w:val="id-ID"/>
        </w:rPr>
        <w:t xml:space="preserve"> kami ucapkan terimakasih.</w:t>
      </w:r>
    </w:p>
    <w:p w14:paraId="2E4EBA6F" w14:textId="0DFE1DCE" w:rsidR="00063491" w:rsidRPr="003E576E" w:rsidRDefault="00063491" w:rsidP="00AE08E2">
      <w:pPr>
        <w:spacing w:line="300" w:lineRule="atLeast"/>
        <w:ind w:left="5103"/>
        <w:rPr>
          <w:lang w:val="id-ID"/>
        </w:rPr>
      </w:pPr>
      <w:r w:rsidRPr="003E576E">
        <w:rPr>
          <w:lang w:val="id-ID"/>
        </w:rPr>
        <w:tab/>
      </w:r>
      <w:r w:rsidRPr="003E576E">
        <w:rPr>
          <w:lang w:val="id-ID"/>
        </w:rPr>
        <w:tab/>
      </w:r>
      <w:r w:rsidRPr="003E576E">
        <w:rPr>
          <w:lang w:val="id-ID"/>
        </w:rPr>
        <w:tab/>
      </w:r>
      <w:r w:rsidRPr="003E576E">
        <w:rPr>
          <w:lang w:val="id-ID"/>
        </w:rPr>
        <w:tab/>
      </w:r>
      <w:r w:rsidRPr="003E576E">
        <w:rPr>
          <w:lang w:val="id-ID"/>
        </w:rPr>
        <w:tab/>
      </w:r>
    </w:p>
    <w:p w14:paraId="4F3AF234" w14:textId="0E23F7BD" w:rsidR="00AE08E2" w:rsidRPr="003E576E" w:rsidRDefault="003E576E" w:rsidP="00B8662A">
      <w:pPr>
        <w:spacing w:line="300" w:lineRule="atLeast"/>
        <w:ind w:left="4320" w:firstLine="720"/>
        <w:jc w:val="both"/>
        <w:rPr>
          <w:lang w:val="id-ID"/>
        </w:rPr>
      </w:pPr>
      <w:r w:rsidRPr="003E576E">
        <w:rPr>
          <w:lang w:val="id-ID"/>
        </w:rPr>
        <w:t>Program Studi Magister Arsitektur</w:t>
      </w:r>
    </w:p>
    <w:p w14:paraId="14E3BBBE" w14:textId="3BF31189" w:rsidR="003E576E" w:rsidRPr="003E576E" w:rsidRDefault="003E576E" w:rsidP="00B8662A">
      <w:pPr>
        <w:spacing w:line="300" w:lineRule="atLeast"/>
        <w:ind w:left="4320" w:firstLine="720"/>
        <w:jc w:val="both"/>
        <w:rPr>
          <w:lang w:val="id-ID"/>
        </w:rPr>
      </w:pPr>
      <w:r w:rsidRPr="003E576E">
        <w:rPr>
          <w:lang w:val="id-ID"/>
        </w:rPr>
        <w:t>Fakultas Teknik Universitas Udayana</w:t>
      </w:r>
    </w:p>
    <w:p w14:paraId="1D53009B" w14:textId="351A5BA7" w:rsidR="00063491" w:rsidRPr="003E576E" w:rsidRDefault="00063491" w:rsidP="00B8662A">
      <w:pPr>
        <w:spacing w:line="300" w:lineRule="atLeast"/>
        <w:ind w:left="4320" w:firstLine="720"/>
        <w:jc w:val="both"/>
        <w:rPr>
          <w:lang w:val="id-ID"/>
        </w:rPr>
      </w:pPr>
      <w:r w:rsidRPr="003E576E">
        <w:rPr>
          <w:lang w:val="id-ID"/>
        </w:rPr>
        <w:t>Koordinator,</w:t>
      </w:r>
    </w:p>
    <w:p w14:paraId="144AEA57" w14:textId="77777777" w:rsidR="00776604" w:rsidRPr="003E576E" w:rsidRDefault="001A0FCD" w:rsidP="00B8662A">
      <w:pPr>
        <w:spacing w:line="300" w:lineRule="atLeast"/>
        <w:ind w:left="3600" w:firstLine="720"/>
        <w:jc w:val="both"/>
        <w:rPr>
          <w:lang w:val="id-ID"/>
        </w:rPr>
      </w:pPr>
      <w:r w:rsidRPr="003E576E">
        <w:rPr>
          <w:lang w:val="id-ID"/>
        </w:rPr>
        <w:tab/>
      </w:r>
    </w:p>
    <w:p w14:paraId="190CCFA5" w14:textId="77777777" w:rsidR="001A0FCD" w:rsidRPr="003E576E" w:rsidRDefault="001A0FCD" w:rsidP="00B8662A">
      <w:pPr>
        <w:spacing w:line="300" w:lineRule="atLeast"/>
        <w:ind w:left="3600" w:firstLine="720"/>
        <w:jc w:val="both"/>
        <w:rPr>
          <w:lang w:val="id-ID"/>
        </w:rPr>
      </w:pPr>
    </w:p>
    <w:p w14:paraId="1B869DB9" w14:textId="77777777" w:rsidR="001A0FCD" w:rsidRPr="003E576E" w:rsidRDefault="001A0FCD" w:rsidP="00124FD1">
      <w:pPr>
        <w:spacing w:line="300" w:lineRule="atLeast"/>
        <w:ind w:left="3600" w:firstLine="720"/>
        <w:jc w:val="both"/>
        <w:rPr>
          <w:lang w:val="id-ID"/>
        </w:rPr>
      </w:pPr>
      <w:r w:rsidRPr="003E576E">
        <w:rPr>
          <w:lang w:val="id-ID"/>
        </w:rPr>
        <w:tab/>
      </w:r>
    </w:p>
    <w:p w14:paraId="165D7F34" w14:textId="77777777" w:rsidR="00063491" w:rsidRPr="003E576E" w:rsidRDefault="00757165" w:rsidP="00B8662A">
      <w:pPr>
        <w:spacing w:line="300" w:lineRule="atLeast"/>
        <w:ind w:left="4320" w:firstLine="720"/>
        <w:jc w:val="both"/>
        <w:rPr>
          <w:lang w:val="id-ID"/>
        </w:rPr>
      </w:pPr>
      <w:r w:rsidRPr="003E576E">
        <w:rPr>
          <w:u w:val="single"/>
          <w:lang w:val="id-ID"/>
        </w:rPr>
        <w:t>Ni Ketut Agusintadewi</w:t>
      </w:r>
    </w:p>
    <w:p w14:paraId="1BE59BD3" w14:textId="77777777" w:rsidR="00466C66" w:rsidRPr="003E576E" w:rsidRDefault="00063491" w:rsidP="00B8662A">
      <w:pPr>
        <w:spacing w:line="300" w:lineRule="atLeast"/>
        <w:ind w:left="4320" w:firstLine="720"/>
        <w:jc w:val="both"/>
        <w:rPr>
          <w:lang w:val="id-ID"/>
        </w:rPr>
      </w:pPr>
      <w:r w:rsidRPr="003E576E">
        <w:rPr>
          <w:lang w:val="id-ID"/>
        </w:rPr>
        <w:t>NIP 197108231997022001</w:t>
      </w:r>
    </w:p>
    <w:p w14:paraId="5297AE64" w14:textId="77777777" w:rsidR="00E21735" w:rsidRPr="003E576E" w:rsidRDefault="00E21735" w:rsidP="00B8662A">
      <w:pPr>
        <w:spacing w:line="300" w:lineRule="atLeast"/>
        <w:jc w:val="both"/>
        <w:rPr>
          <w:lang w:val="id-ID"/>
        </w:rPr>
      </w:pPr>
    </w:p>
    <w:p w14:paraId="00820103" w14:textId="166D8DC2" w:rsidR="009B201E" w:rsidRPr="003E576E" w:rsidRDefault="009B201E" w:rsidP="009B201E">
      <w:pPr>
        <w:rPr>
          <w:lang w:val="id-ID"/>
        </w:rPr>
      </w:pPr>
    </w:p>
    <w:p w14:paraId="03E411C4" w14:textId="5F8A335A" w:rsidR="009B201E" w:rsidRPr="003E576E" w:rsidRDefault="009B201E" w:rsidP="009B201E">
      <w:pPr>
        <w:rPr>
          <w:lang w:val="id-ID"/>
        </w:rPr>
      </w:pPr>
    </w:p>
    <w:p w14:paraId="53E0ED28" w14:textId="3D7BF7E8" w:rsidR="009B201E" w:rsidRPr="003E576E" w:rsidRDefault="009B201E" w:rsidP="003E576E">
      <w:pPr>
        <w:pStyle w:val="Footer"/>
        <w:jc w:val="right"/>
        <w:rPr>
          <w:rFonts w:ascii="Times New Roman" w:hAnsi="Times New Roman" w:cs="Times New Roman"/>
          <w:sz w:val="16"/>
          <w:szCs w:val="16"/>
          <w:lang w:val="id-ID"/>
        </w:rPr>
      </w:pPr>
      <w:r w:rsidRPr="003E576E">
        <w:rPr>
          <w:rFonts w:ascii="Times New Roman" w:hAnsi="Times New Roman" w:cs="Times New Roman"/>
          <w:sz w:val="16"/>
          <w:szCs w:val="16"/>
          <w:lang w:val="id-ID"/>
        </w:rPr>
        <w:t>suratsurvei/templatesurat/april202</w:t>
      </w:r>
      <w:r w:rsidR="003E576E" w:rsidRPr="003E576E">
        <w:rPr>
          <w:rFonts w:ascii="Times New Roman" w:hAnsi="Times New Roman" w:cs="Times New Roman"/>
          <w:sz w:val="16"/>
          <w:szCs w:val="16"/>
          <w:lang w:val="id-ID"/>
        </w:rPr>
        <w:t>2</w:t>
      </w:r>
    </w:p>
    <w:p w14:paraId="7B7F70B4" w14:textId="6313B4AE" w:rsidR="009B201E" w:rsidRPr="003E576E" w:rsidRDefault="009B201E" w:rsidP="009B201E">
      <w:pPr>
        <w:rPr>
          <w:lang w:val="id-ID"/>
        </w:rPr>
      </w:pPr>
    </w:p>
    <w:sectPr w:rsidR="009B201E" w:rsidRPr="003E576E" w:rsidSect="009B201E">
      <w:pgSz w:w="12240" w:h="15840" w:code="1"/>
      <w:pgMar w:top="851" w:right="1418" w:bottom="170" w:left="1418" w:header="709" w:footer="1021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11609"/>
    <w:multiLevelType w:val="hybridMultilevel"/>
    <w:tmpl w:val="194E2E1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9776AF"/>
    <w:multiLevelType w:val="hybridMultilevel"/>
    <w:tmpl w:val="5D282F30"/>
    <w:lvl w:ilvl="0" w:tplc="94A4DC1A">
      <w:start w:val="1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2C16C9"/>
    <w:multiLevelType w:val="hybridMultilevel"/>
    <w:tmpl w:val="672A1CD4"/>
    <w:lvl w:ilvl="0" w:tplc="EC669CE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943F23"/>
    <w:multiLevelType w:val="hybridMultilevel"/>
    <w:tmpl w:val="1B86589C"/>
    <w:lvl w:ilvl="0" w:tplc="F48C60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A7E7535"/>
    <w:multiLevelType w:val="hybridMultilevel"/>
    <w:tmpl w:val="C84ED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3638538">
    <w:abstractNumId w:val="3"/>
  </w:num>
  <w:num w:numId="2" w16cid:durableId="1829783982">
    <w:abstractNumId w:val="1"/>
  </w:num>
  <w:num w:numId="3" w16cid:durableId="1854538687">
    <w:abstractNumId w:val="4"/>
  </w:num>
  <w:num w:numId="4" w16cid:durableId="1880585369">
    <w:abstractNumId w:val="2"/>
  </w:num>
  <w:num w:numId="5" w16cid:durableId="1549611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zaxNLAwNjQzNzVS0lEKTi0uzszPAykwrAUAW9d/kCwAAAA="/>
  </w:docVars>
  <w:rsids>
    <w:rsidRoot w:val="00E21735"/>
    <w:rsid w:val="00014B61"/>
    <w:rsid w:val="000229CE"/>
    <w:rsid w:val="000523D4"/>
    <w:rsid w:val="00063491"/>
    <w:rsid w:val="0006470F"/>
    <w:rsid w:val="00073458"/>
    <w:rsid w:val="000C3D03"/>
    <w:rsid w:val="000E58E0"/>
    <w:rsid w:val="000E5FE8"/>
    <w:rsid w:val="000F278A"/>
    <w:rsid w:val="000F6313"/>
    <w:rsid w:val="00101846"/>
    <w:rsid w:val="001061B2"/>
    <w:rsid w:val="00110DC2"/>
    <w:rsid w:val="001236C9"/>
    <w:rsid w:val="00124FD1"/>
    <w:rsid w:val="00134B35"/>
    <w:rsid w:val="0014451B"/>
    <w:rsid w:val="0014662E"/>
    <w:rsid w:val="00154077"/>
    <w:rsid w:val="00157862"/>
    <w:rsid w:val="00162B61"/>
    <w:rsid w:val="00165DE3"/>
    <w:rsid w:val="00180678"/>
    <w:rsid w:val="00190351"/>
    <w:rsid w:val="001A0FCD"/>
    <w:rsid w:val="001A1D75"/>
    <w:rsid w:val="001A7D4E"/>
    <w:rsid w:val="001C0156"/>
    <w:rsid w:val="001D6301"/>
    <w:rsid w:val="001D6370"/>
    <w:rsid w:val="001E22A8"/>
    <w:rsid w:val="001E7DFA"/>
    <w:rsid w:val="0020578E"/>
    <w:rsid w:val="00225F1B"/>
    <w:rsid w:val="00237279"/>
    <w:rsid w:val="00252B45"/>
    <w:rsid w:val="002614D7"/>
    <w:rsid w:val="002620FE"/>
    <w:rsid w:val="00262FEB"/>
    <w:rsid w:val="00280FBA"/>
    <w:rsid w:val="002870EA"/>
    <w:rsid w:val="00290E86"/>
    <w:rsid w:val="00294CAD"/>
    <w:rsid w:val="002954B8"/>
    <w:rsid w:val="002A636F"/>
    <w:rsid w:val="002B0876"/>
    <w:rsid w:val="002D20E6"/>
    <w:rsid w:val="002E27AB"/>
    <w:rsid w:val="002E4C4C"/>
    <w:rsid w:val="00302D41"/>
    <w:rsid w:val="00305391"/>
    <w:rsid w:val="003141F3"/>
    <w:rsid w:val="003222B0"/>
    <w:rsid w:val="00333A87"/>
    <w:rsid w:val="0034611E"/>
    <w:rsid w:val="00374A5A"/>
    <w:rsid w:val="003905C7"/>
    <w:rsid w:val="003A5A60"/>
    <w:rsid w:val="003A614D"/>
    <w:rsid w:val="003A6BC2"/>
    <w:rsid w:val="003A70F1"/>
    <w:rsid w:val="003B11C5"/>
    <w:rsid w:val="003B2DD1"/>
    <w:rsid w:val="003B5E3F"/>
    <w:rsid w:val="003C4205"/>
    <w:rsid w:val="003C4F7A"/>
    <w:rsid w:val="003D798D"/>
    <w:rsid w:val="003E576E"/>
    <w:rsid w:val="003F244D"/>
    <w:rsid w:val="003F528D"/>
    <w:rsid w:val="004101CB"/>
    <w:rsid w:val="004308B3"/>
    <w:rsid w:val="00445B05"/>
    <w:rsid w:val="00450675"/>
    <w:rsid w:val="00465F65"/>
    <w:rsid w:val="00466C66"/>
    <w:rsid w:val="004B3B58"/>
    <w:rsid w:val="004C4A72"/>
    <w:rsid w:val="004C632D"/>
    <w:rsid w:val="004D400E"/>
    <w:rsid w:val="004F7EB4"/>
    <w:rsid w:val="00512C41"/>
    <w:rsid w:val="00515F02"/>
    <w:rsid w:val="00520B67"/>
    <w:rsid w:val="00542B54"/>
    <w:rsid w:val="005438EF"/>
    <w:rsid w:val="0055521C"/>
    <w:rsid w:val="00573A6D"/>
    <w:rsid w:val="005852B5"/>
    <w:rsid w:val="00592430"/>
    <w:rsid w:val="00596A5A"/>
    <w:rsid w:val="0059784A"/>
    <w:rsid w:val="005A03A8"/>
    <w:rsid w:val="005A5DC8"/>
    <w:rsid w:val="005C18DA"/>
    <w:rsid w:val="005C6005"/>
    <w:rsid w:val="005D323C"/>
    <w:rsid w:val="005E6BBD"/>
    <w:rsid w:val="006104B2"/>
    <w:rsid w:val="00633791"/>
    <w:rsid w:val="006338E4"/>
    <w:rsid w:val="00633BF6"/>
    <w:rsid w:val="00660CDD"/>
    <w:rsid w:val="00673473"/>
    <w:rsid w:val="006B732D"/>
    <w:rsid w:val="006D2EC2"/>
    <w:rsid w:val="006D46F7"/>
    <w:rsid w:val="006E0BAB"/>
    <w:rsid w:val="006F5F54"/>
    <w:rsid w:val="006F6C6A"/>
    <w:rsid w:val="006F7F21"/>
    <w:rsid w:val="007018AD"/>
    <w:rsid w:val="007035BB"/>
    <w:rsid w:val="007260C1"/>
    <w:rsid w:val="00744B93"/>
    <w:rsid w:val="007476F5"/>
    <w:rsid w:val="00757165"/>
    <w:rsid w:val="0076203C"/>
    <w:rsid w:val="00765D2D"/>
    <w:rsid w:val="00776604"/>
    <w:rsid w:val="00786C4C"/>
    <w:rsid w:val="007A3D93"/>
    <w:rsid w:val="007A6F70"/>
    <w:rsid w:val="007B5EE1"/>
    <w:rsid w:val="007B69B7"/>
    <w:rsid w:val="007E0056"/>
    <w:rsid w:val="007E692C"/>
    <w:rsid w:val="008405AE"/>
    <w:rsid w:val="00843E31"/>
    <w:rsid w:val="00844F08"/>
    <w:rsid w:val="0085573C"/>
    <w:rsid w:val="008645A0"/>
    <w:rsid w:val="0086529B"/>
    <w:rsid w:val="00885447"/>
    <w:rsid w:val="008854FE"/>
    <w:rsid w:val="00885EA1"/>
    <w:rsid w:val="008A01BB"/>
    <w:rsid w:val="008B5D7A"/>
    <w:rsid w:val="008C77C4"/>
    <w:rsid w:val="008E2141"/>
    <w:rsid w:val="00905F8F"/>
    <w:rsid w:val="009469F6"/>
    <w:rsid w:val="00972DFC"/>
    <w:rsid w:val="00973661"/>
    <w:rsid w:val="009757CA"/>
    <w:rsid w:val="00985033"/>
    <w:rsid w:val="0099134C"/>
    <w:rsid w:val="009A74EB"/>
    <w:rsid w:val="009A7E1D"/>
    <w:rsid w:val="009B201E"/>
    <w:rsid w:val="009B3391"/>
    <w:rsid w:val="009C400E"/>
    <w:rsid w:val="009E0F57"/>
    <w:rsid w:val="009E1105"/>
    <w:rsid w:val="009F3F77"/>
    <w:rsid w:val="00A005E3"/>
    <w:rsid w:val="00A21AAF"/>
    <w:rsid w:val="00A3577E"/>
    <w:rsid w:val="00A557C5"/>
    <w:rsid w:val="00A6124D"/>
    <w:rsid w:val="00A623C5"/>
    <w:rsid w:val="00A6516C"/>
    <w:rsid w:val="00A65F80"/>
    <w:rsid w:val="00A86E95"/>
    <w:rsid w:val="00A95E93"/>
    <w:rsid w:val="00AC01A5"/>
    <w:rsid w:val="00AE08E2"/>
    <w:rsid w:val="00AF34D5"/>
    <w:rsid w:val="00AF694F"/>
    <w:rsid w:val="00AF7AFF"/>
    <w:rsid w:val="00B07FCE"/>
    <w:rsid w:val="00B110F3"/>
    <w:rsid w:val="00B22C43"/>
    <w:rsid w:val="00B23445"/>
    <w:rsid w:val="00B2583E"/>
    <w:rsid w:val="00B34C73"/>
    <w:rsid w:val="00B63735"/>
    <w:rsid w:val="00B657DD"/>
    <w:rsid w:val="00B8662A"/>
    <w:rsid w:val="00BC17A4"/>
    <w:rsid w:val="00C10621"/>
    <w:rsid w:val="00C15AB4"/>
    <w:rsid w:val="00C211B3"/>
    <w:rsid w:val="00C24D10"/>
    <w:rsid w:val="00C36369"/>
    <w:rsid w:val="00C450FB"/>
    <w:rsid w:val="00C505AA"/>
    <w:rsid w:val="00C52B53"/>
    <w:rsid w:val="00C67975"/>
    <w:rsid w:val="00C72AF3"/>
    <w:rsid w:val="00CB5465"/>
    <w:rsid w:val="00CB79F5"/>
    <w:rsid w:val="00CB7E25"/>
    <w:rsid w:val="00CC7849"/>
    <w:rsid w:val="00CD587D"/>
    <w:rsid w:val="00D066D6"/>
    <w:rsid w:val="00D1210F"/>
    <w:rsid w:val="00D23C0E"/>
    <w:rsid w:val="00D31AF7"/>
    <w:rsid w:val="00D32418"/>
    <w:rsid w:val="00D333DC"/>
    <w:rsid w:val="00D33D13"/>
    <w:rsid w:val="00D355CD"/>
    <w:rsid w:val="00D50EDF"/>
    <w:rsid w:val="00DB7ED0"/>
    <w:rsid w:val="00DF0E80"/>
    <w:rsid w:val="00E07B24"/>
    <w:rsid w:val="00E1377B"/>
    <w:rsid w:val="00E21735"/>
    <w:rsid w:val="00E30307"/>
    <w:rsid w:val="00E4401C"/>
    <w:rsid w:val="00E6002E"/>
    <w:rsid w:val="00E851ED"/>
    <w:rsid w:val="00E913A2"/>
    <w:rsid w:val="00E96E5A"/>
    <w:rsid w:val="00EA4649"/>
    <w:rsid w:val="00EA7AF1"/>
    <w:rsid w:val="00EB36C5"/>
    <w:rsid w:val="00ED2077"/>
    <w:rsid w:val="00EE0A49"/>
    <w:rsid w:val="00EE70D4"/>
    <w:rsid w:val="00EF6BA3"/>
    <w:rsid w:val="00F014FE"/>
    <w:rsid w:val="00F02F83"/>
    <w:rsid w:val="00F17E09"/>
    <w:rsid w:val="00F37105"/>
    <w:rsid w:val="00F57055"/>
    <w:rsid w:val="00F93ADE"/>
    <w:rsid w:val="00FA3997"/>
    <w:rsid w:val="00FE0AF2"/>
    <w:rsid w:val="00FE131D"/>
    <w:rsid w:val="00FE2389"/>
    <w:rsid w:val="00FE5D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C809F3"/>
  <w15:docId w15:val="{9689108C-B2E2-49B6-8989-5A1C66FEB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529B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21735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E217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101846"/>
    <w:pPr>
      <w:ind w:left="1440"/>
    </w:pPr>
    <w:rPr>
      <w:szCs w:val="20"/>
    </w:rPr>
  </w:style>
  <w:style w:type="paragraph" w:customStyle="1" w:styleId="ditetap">
    <w:name w:val="ditetap"/>
    <w:basedOn w:val="BodyTextIndent"/>
    <w:rsid w:val="00101846"/>
    <w:pPr>
      <w:tabs>
        <w:tab w:val="center" w:pos="7371"/>
      </w:tabs>
      <w:ind w:left="0" w:right="-180"/>
    </w:pPr>
  </w:style>
  <w:style w:type="paragraph" w:customStyle="1" w:styleId="ketua">
    <w:name w:val="ketua"/>
    <w:basedOn w:val="BodyTextIndent"/>
    <w:rsid w:val="00073458"/>
    <w:pPr>
      <w:tabs>
        <w:tab w:val="left" w:pos="1418"/>
        <w:tab w:val="left" w:pos="1843"/>
        <w:tab w:val="left" w:pos="2268"/>
        <w:tab w:val="left" w:pos="2694"/>
      </w:tabs>
      <w:ind w:left="2694" w:right="-180" w:hanging="2694"/>
    </w:pPr>
    <w:rPr>
      <w:szCs w:val="24"/>
    </w:rPr>
  </w:style>
  <w:style w:type="paragraph" w:styleId="ListParagraph">
    <w:name w:val="List Paragraph"/>
    <w:basedOn w:val="Normal"/>
    <w:qFormat/>
    <w:rsid w:val="0034611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BodyTextIndentChar">
    <w:name w:val="Body Text Indent Char"/>
    <w:link w:val="BodyTextIndent"/>
    <w:rsid w:val="00A65F80"/>
    <w:rPr>
      <w:sz w:val="24"/>
    </w:rPr>
  </w:style>
  <w:style w:type="paragraph" w:styleId="BalloonText">
    <w:name w:val="Balloon Text"/>
    <w:basedOn w:val="Normal"/>
    <w:link w:val="BalloonTextChar"/>
    <w:rsid w:val="00A95E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95E93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1A7D4E"/>
    <w:rPr>
      <w:b/>
      <w:bCs/>
    </w:rPr>
  </w:style>
  <w:style w:type="character" w:customStyle="1" w:styleId="st">
    <w:name w:val="st"/>
    <w:basedOn w:val="DefaultParagraphFont"/>
    <w:rsid w:val="001A1D75"/>
  </w:style>
  <w:style w:type="character" w:styleId="Emphasis">
    <w:name w:val="Emphasis"/>
    <w:uiPriority w:val="20"/>
    <w:qFormat/>
    <w:rsid w:val="001A1D75"/>
    <w:rPr>
      <w:i/>
      <w:iCs/>
    </w:rPr>
  </w:style>
  <w:style w:type="character" w:styleId="Hyperlink">
    <w:name w:val="Hyperlink"/>
    <w:unhideWhenUsed/>
    <w:rsid w:val="00B8662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46F7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9B201E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B201E"/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1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s2arsitektur@unud.ac.i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953728-3185-4879-9EB5-DF2E7F8CA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EMEN PENDIDIKAN NASIONAL</vt:lpstr>
    </vt:vector>
  </TitlesOfParts>
  <Company/>
  <LinksUpToDate>false</LinksUpToDate>
  <CharactersWithSpaces>1164</CharactersWithSpaces>
  <SharedDoc>false</SharedDoc>
  <HLinks>
    <vt:vector size="6" baseType="variant">
      <vt:variant>
        <vt:i4>3670019</vt:i4>
      </vt:variant>
      <vt:variant>
        <vt:i4>0</vt:i4>
      </vt:variant>
      <vt:variant>
        <vt:i4>0</vt:i4>
      </vt:variant>
      <vt:variant>
        <vt:i4>5</vt:i4>
      </vt:variant>
      <vt:variant>
        <vt:lpwstr>mailto:s2arsitek@unud.ac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EMEN PENDIDIKAN NASIONAL</dc:title>
  <dc:subject/>
  <dc:creator>user</dc:creator>
  <cp:keywords/>
  <cp:lastModifiedBy>ASUS</cp:lastModifiedBy>
  <cp:revision>23</cp:revision>
  <cp:lastPrinted>2022-04-18T02:41:00Z</cp:lastPrinted>
  <dcterms:created xsi:type="dcterms:W3CDTF">2022-05-31T09:39:00Z</dcterms:created>
  <dcterms:modified xsi:type="dcterms:W3CDTF">2022-06-23T06:29:00Z</dcterms:modified>
</cp:coreProperties>
</file>